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, произвести первоначальную настройку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нужную версию Kali Linux с официального сайта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3088981" cy="3019825"/>
            <wp:effectExtent b="0" l="0" r="0" t="0"/>
            <wp:docPr descr="Figure 1: установка нужной версии Kali Linu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становка нужной версии Kali Linux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аспакуем архив, загруженный с официального сайта Kali Linu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05966"/>
            <wp:effectExtent b="0" l="0" r="0" t="0"/>
            <wp:docPr descr="Figure 2: распаковка архив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аспаковка архив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строим Kali Linux в виртуальной машине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664336"/>
            <wp:effectExtent b="0" l="0" r="0" t="0"/>
            <wp:docPr descr="Figure 3: настройка Kali Linux в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настройка Kali Linux в виртуальной машин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существим первый запуск Kali Linux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4725680" cy="4195482"/>
            <wp:effectExtent b="0" l="0" r="0" t="0"/>
            <wp:docPr descr="Figure 4: первый запуск Kali Linux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ервый запуск Kali Linux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существим первый вход в систему, используя логин и пароль kali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4034117" cy="1905640"/>
            <wp:effectExtent b="0" l="0" r="0" t="0"/>
            <wp:docPr descr="Figure 5: первый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190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ервый вход в систему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становим образ диска дополнений гостевой ОС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3903489" cy="983556"/>
            <wp:effectExtent b="0" l="0" r="0" t="0"/>
            <wp:docPr descr="Figure 6: установка образа диска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установка образа диска дополнений гостевой ОС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 дистрибутив Kali Linux в виртуальную машину, произвел первоначальную настройку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учебному проекту</w:t>
      </w:r>
      <w:r>
        <w:t xml:space="preserve">”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1</dc:title>
  <dc:creator>Александр Андреевич Шуплецов</dc:creator>
  <dc:language>ru-RU</dc:language>
  <cp:keywords/>
  <dcterms:created xsi:type="dcterms:W3CDTF">2024-03-01T17:19:29Z</dcterms:created>
  <dcterms:modified xsi:type="dcterms:W3CDTF">2024-03-01T17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